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071A48" w14:textId="18226D84" w:rsidR="006F3D60" w:rsidRDefault="006F3D60" w:rsidP="006F3D60">
      <w:r>
        <w:t>Hi</w:t>
      </w:r>
      <w:r>
        <w:t>,</w:t>
      </w:r>
      <w:r>
        <w:t xml:space="preserve"> I’m Miller – </w:t>
      </w:r>
    </w:p>
    <w:p w14:paraId="4CF28C2B" w14:textId="14C3F110" w:rsidR="006F3D60" w:rsidRDefault="006F3D60" w:rsidP="006F3D60">
      <w:r>
        <w:t xml:space="preserve">My tastes in music </w:t>
      </w:r>
      <w:proofErr w:type="spellStart"/>
      <w:proofErr w:type="gramStart"/>
      <w:r>
        <w:t>passtionately</w:t>
      </w:r>
      <w:proofErr w:type="spellEnd"/>
      <w:r>
        <w:t xml:space="preserve">  varied</w:t>
      </w:r>
      <w:proofErr w:type="gramEnd"/>
      <w:r>
        <w:t xml:space="preserve"> </w:t>
      </w:r>
      <w:r>
        <w:t xml:space="preserve">between </w:t>
      </w:r>
      <w:r>
        <w:t>heavy metal</w:t>
      </w:r>
      <w:r>
        <w:t>,</w:t>
      </w:r>
      <w:r>
        <w:t xml:space="preserve"> rap and everything </w:t>
      </w:r>
      <w:r>
        <w:t xml:space="preserve">else. </w:t>
      </w:r>
    </w:p>
    <w:p w14:paraId="0FF83BB2" w14:textId="7C1B4545" w:rsidR="006F3D60" w:rsidRDefault="006F3D60" w:rsidP="006F3D60">
      <w:r>
        <w:t xml:space="preserve">I </w:t>
      </w:r>
      <w:r>
        <w:t xml:space="preserve">actively </w:t>
      </w:r>
      <w:r>
        <w:t>p</w:t>
      </w:r>
      <w:r>
        <w:t>articipated in Football (</w:t>
      </w:r>
      <w:proofErr w:type="gramStart"/>
      <w:r>
        <w:t xml:space="preserve">AFL) </w:t>
      </w:r>
      <w:r>
        <w:t xml:space="preserve"> growing</w:t>
      </w:r>
      <w:proofErr w:type="gramEnd"/>
      <w:r>
        <w:t xml:space="preserve"> up </w:t>
      </w:r>
      <w:r>
        <w:t>– but now I prefer to watch it live or at the stadium</w:t>
      </w:r>
      <w:r>
        <w:t>.</w:t>
      </w:r>
    </w:p>
    <w:p w14:paraId="4116C89F" w14:textId="31F40D7A" w:rsidR="006F3D60" w:rsidRDefault="006F3D60" w:rsidP="006F3D60">
      <w:r>
        <w:t xml:space="preserve">I have a </w:t>
      </w:r>
      <w:r>
        <w:t xml:space="preserve">culturally diverse </w:t>
      </w:r>
      <w:r>
        <w:t xml:space="preserve">background, </w:t>
      </w:r>
      <w:r>
        <w:t>with</w:t>
      </w:r>
      <w:r>
        <w:t xml:space="preserve"> mix</w:t>
      </w:r>
      <w:r>
        <w:t>tures</w:t>
      </w:r>
      <w:r>
        <w:t xml:space="preserve"> of British, Scottish, Italian, German</w:t>
      </w:r>
      <w:r>
        <w:t xml:space="preserve"> and Malaysian. </w:t>
      </w:r>
    </w:p>
    <w:p w14:paraId="221B5501" w14:textId="56955451" w:rsidR="006F3D60" w:rsidRDefault="006F3D60" w:rsidP="006F3D60">
      <w:r>
        <w:t>My</w:t>
      </w:r>
      <w:r>
        <w:t xml:space="preserve"> </w:t>
      </w:r>
      <w:r>
        <w:t>adorable</w:t>
      </w:r>
      <w:r>
        <w:t xml:space="preserve"> cat Poe </w:t>
      </w:r>
      <w:r>
        <w:t xml:space="preserve">is named after </w:t>
      </w:r>
      <w:r>
        <w:t>“The Thinker”</w:t>
      </w:r>
      <w:r>
        <w:t xml:space="preserve"> statue</w:t>
      </w:r>
      <w:r>
        <w:t>,</w:t>
      </w:r>
      <w:r>
        <w:t xml:space="preserve"> rather than initially desiring “The Poet” as it’s daily calling. </w:t>
      </w:r>
    </w:p>
    <w:p w14:paraId="0D98C7A8" w14:textId="6D27D578" w:rsidR="006F3D60" w:rsidRDefault="006F3D60" w:rsidP="006F3D60">
      <w:r>
        <w:t>Poe would strategize</w:t>
      </w:r>
      <w:r>
        <w:t xml:space="preserve"> wait</w:t>
      </w:r>
      <w:r>
        <w:t>ing</w:t>
      </w:r>
      <w:r>
        <w:t xml:space="preserve"> for the </w:t>
      </w:r>
      <w:r>
        <w:t xml:space="preserve">most convenient </w:t>
      </w:r>
      <w:r>
        <w:t xml:space="preserve">time to </w:t>
      </w:r>
      <w:r>
        <w:t>strike when his siblings would be play fighting,</w:t>
      </w:r>
      <w:r>
        <w:t xml:space="preserve"> and this is how</w:t>
      </w:r>
      <w:r>
        <w:t xml:space="preserve"> the name Poe “the thinker” arose. </w:t>
      </w:r>
    </w:p>
    <w:p w14:paraId="4732A6F0" w14:textId="77777777" w:rsidR="00D9699A" w:rsidRPr="006F3D60" w:rsidRDefault="006F3D60" w:rsidP="006F3D60"/>
    <w:sectPr w:rsidR="00D9699A" w:rsidRPr="006F3D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zI3NTSyMDA3MTZS0lEKTi0uzszPAykwrAUAjdz+zSwAAAA="/>
  </w:docVars>
  <w:rsids>
    <w:rsidRoot w:val="006F3D60"/>
    <w:rsid w:val="00142DF2"/>
    <w:rsid w:val="006F3D60"/>
    <w:rsid w:val="007D0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614CC"/>
  <w15:chartTrackingRefBased/>
  <w15:docId w15:val="{7DED396D-8DD3-4693-A7F3-74E395483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3D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65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0</Words>
  <Characters>518</Characters>
  <Application>Microsoft Office Word</Application>
  <DocSecurity>0</DocSecurity>
  <Lines>4</Lines>
  <Paragraphs>1</Paragraphs>
  <ScaleCrop>false</ScaleCrop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cCarthy</dc:creator>
  <cp:keywords/>
  <dc:description/>
  <cp:lastModifiedBy>Brad McCarthy</cp:lastModifiedBy>
  <cp:revision>1</cp:revision>
  <dcterms:created xsi:type="dcterms:W3CDTF">2020-07-08T08:56:00Z</dcterms:created>
  <dcterms:modified xsi:type="dcterms:W3CDTF">2020-07-08T09:08:00Z</dcterms:modified>
</cp:coreProperties>
</file>